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8C6D82" w14:textId="1A1A2720" w:rsidR="002C04F8" w:rsidRDefault="002C04F8" w:rsidP="00990FA6">
      <w:pPr>
        <w:rPr>
          <w:b/>
          <w:bCs/>
        </w:rPr>
      </w:pPr>
      <w:r>
        <w:rPr>
          <w:b/>
          <w:bCs/>
        </w:rPr>
        <w:t>Scenario</w:t>
      </w:r>
    </w:p>
    <w:p w14:paraId="1C85B4DC" w14:textId="570FB75C" w:rsidR="002C04F8" w:rsidRDefault="002C04F8" w:rsidP="00990FA6">
      <w:pPr>
        <w:rPr>
          <w:b/>
          <w:bCs/>
        </w:rPr>
      </w:pPr>
    </w:p>
    <w:p w14:paraId="56FC4319" w14:textId="77777777" w:rsidR="00D42C07" w:rsidRPr="00D42C07" w:rsidRDefault="00D42C07" w:rsidP="00D42C07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42C07">
        <w:rPr>
          <w:rFonts w:eastAsia="Times New Roman"/>
          <w:color w:val="000000"/>
          <w:u w:val="single"/>
          <w:lang w:val="en-US"/>
        </w:rPr>
        <w:t>User Story</w:t>
      </w:r>
    </w:p>
    <w:p w14:paraId="10FA236F" w14:textId="42158840" w:rsidR="00D42C07" w:rsidRDefault="00D42C07" w:rsidP="00D42C07">
      <w:pPr>
        <w:rPr>
          <w:rFonts w:eastAsia="Times New Roman"/>
          <w:color w:val="000000"/>
          <w:lang w:val="en-US"/>
        </w:rPr>
      </w:pPr>
      <w:r w:rsidRPr="00D42C07">
        <w:rPr>
          <w:rFonts w:eastAsia="Times New Roman"/>
          <w:color w:val="000000"/>
          <w:lang w:val="en-US"/>
        </w:rPr>
        <w:t xml:space="preserve">As a </w:t>
      </w:r>
      <w:r w:rsidRPr="00D42C07">
        <w:rPr>
          <w:rFonts w:eastAsia="Times New Roman"/>
          <w:b/>
          <w:bCs/>
          <w:color w:val="000000"/>
          <w:lang w:val="en-US"/>
        </w:rPr>
        <w:t>Citizen</w:t>
      </w:r>
      <w:r w:rsidRPr="00D42C07">
        <w:rPr>
          <w:rFonts w:eastAsia="Times New Roman"/>
          <w:color w:val="000000"/>
          <w:lang w:val="en-US"/>
        </w:rPr>
        <w:t xml:space="preserve">, I want to </w:t>
      </w:r>
      <w:r w:rsidRPr="00D42C07">
        <w:rPr>
          <w:rFonts w:eastAsia="Times New Roman"/>
          <w:b/>
          <w:bCs/>
          <w:color w:val="000000"/>
          <w:lang w:val="en-US"/>
        </w:rPr>
        <w:t xml:space="preserve">share a video </w:t>
      </w:r>
      <w:r>
        <w:rPr>
          <w:rFonts w:eastAsia="Times New Roman"/>
          <w:b/>
          <w:bCs/>
          <w:color w:val="000000"/>
          <w:lang w:val="en-US"/>
        </w:rPr>
        <w:t xml:space="preserve">or an image </w:t>
      </w:r>
      <w:r w:rsidRPr="00D42C07">
        <w:rPr>
          <w:rFonts w:eastAsia="Times New Roman"/>
          <w:b/>
          <w:bCs/>
          <w:color w:val="000000"/>
          <w:lang w:val="en-US"/>
        </w:rPr>
        <w:t xml:space="preserve">with a caption </w:t>
      </w:r>
      <w:r w:rsidRPr="00D42C07">
        <w:rPr>
          <w:rFonts w:eastAsia="Times New Roman"/>
          <w:color w:val="000000"/>
          <w:lang w:val="en-US"/>
        </w:rPr>
        <w:t>as</w:t>
      </w:r>
      <w:r>
        <w:rPr>
          <w:rFonts w:eastAsia="Times New Roman"/>
          <w:color w:val="000000"/>
          <w:lang w:val="en-US"/>
        </w:rPr>
        <w:t xml:space="preserve"> part of</w:t>
      </w:r>
      <w:r w:rsidRPr="00D42C07">
        <w:rPr>
          <w:rFonts w:eastAsia="Times New Roman"/>
          <w:color w:val="000000"/>
          <w:lang w:val="en-US"/>
        </w:rPr>
        <w:t xml:space="preserve"> a chat so that the community can see what the </w:t>
      </w:r>
      <w:proofErr w:type="gramStart"/>
      <w:r w:rsidRPr="00D42C07">
        <w:rPr>
          <w:rFonts w:eastAsia="Times New Roman"/>
          <w:color w:val="000000"/>
          <w:lang w:val="en-US"/>
        </w:rPr>
        <w:t>situation</w:t>
      </w:r>
      <w:proofErr w:type="gramEnd"/>
      <w:r w:rsidRPr="00D42C07">
        <w:rPr>
          <w:rFonts w:eastAsia="Times New Roman"/>
          <w:color w:val="000000"/>
          <w:lang w:val="en-US"/>
        </w:rPr>
        <w:t xml:space="preserve"> I am in is like and the place where I am</w:t>
      </w:r>
    </w:p>
    <w:p w14:paraId="7A11798A" w14:textId="04CEF5BE" w:rsidR="00D42C07" w:rsidRDefault="00D42C07" w:rsidP="00D42C07">
      <w:pPr>
        <w:rPr>
          <w:b/>
          <w:bCs/>
        </w:rPr>
      </w:pPr>
    </w:p>
    <w:p w14:paraId="12B62735" w14:textId="56A7AE13" w:rsidR="00D42C07" w:rsidRPr="00D42C07" w:rsidRDefault="00D42C07" w:rsidP="00D42C07">
      <w:pPr>
        <w:rPr>
          <w:u w:val="single"/>
        </w:rPr>
      </w:pPr>
      <w:r w:rsidRPr="00D42C07">
        <w:rPr>
          <w:u w:val="single"/>
        </w:rPr>
        <w:t>Acceptance Criteria</w:t>
      </w:r>
    </w:p>
    <w:p w14:paraId="79CDF46D" w14:textId="34D5EA66" w:rsidR="00D42C07" w:rsidRDefault="00D42C07" w:rsidP="00D42C07">
      <w:r>
        <w:t>Provided that the user elected to upload an image or video of the supported file format and complies with the size limits, the chat is saved is saved successfully</w:t>
      </w:r>
    </w:p>
    <w:p w14:paraId="0D8E0AAC" w14:textId="77777777" w:rsidR="00D42C07" w:rsidRPr="00D42C07" w:rsidRDefault="00D42C07" w:rsidP="00D42C07"/>
    <w:p w14:paraId="5CD5A5D5" w14:textId="4F18C874" w:rsidR="00990FA6" w:rsidRPr="00D42C07" w:rsidRDefault="00990FA6" w:rsidP="00990FA6">
      <w:pPr>
        <w:rPr>
          <w:b/>
          <w:bCs/>
        </w:rPr>
      </w:pPr>
      <w:r w:rsidRPr="00F405E9">
        <w:rPr>
          <w:b/>
          <w:bCs/>
        </w:rPr>
        <w:t>Class Mapping</w:t>
      </w:r>
    </w:p>
    <w:p w14:paraId="0B47BD90" w14:textId="77777777" w:rsidR="00990FA6" w:rsidRDefault="00990FA6" w:rsidP="00990FA6"/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420"/>
        <w:gridCol w:w="3420"/>
        <w:gridCol w:w="3520"/>
      </w:tblGrid>
      <w:tr w:rsidR="00990FA6" w14:paraId="5CC30C94" w14:textId="77777777" w:rsidTr="00C51F66">
        <w:tc>
          <w:tcPr>
            <w:tcW w:w="2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400757" w14:textId="77777777" w:rsidR="00990FA6" w:rsidRDefault="00990FA6" w:rsidP="005F5668">
            <w:pPr>
              <w:widowControl w:val="0"/>
              <w:spacing w:line="240" w:lineRule="auto"/>
            </w:pPr>
            <w:r>
              <w:t>Analysis Class Type</w:t>
            </w:r>
          </w:p>
        </w:tc>
        <w:tc>
          <w:tcPr>
            <w:tcW w:w="3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668020" w14:textId="77777777" w:rsidR="00990FA6" w:rsidRDefault="00990FA6" w:rsidP="005F5668">
            <w:pPr>
              <w:widowControl w:val="0"/>
              <w:spacing w:line="240" w:lineRule="auto"/>
            </w:pPr>
            <w:r>
              <w:t>Analysis Class</w:t>
            </w:r>
          </w:p>
        </w:tc>
        <w:tc>
          <w:tcPr>
            <w:tcW w:w="3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4E3E91" w14:textId="77777777" w:rsidR="00990FA6" w:rsidRDefault="00990FA6" w:rsidP="005F5668">
            <w:pPr>
              <w:widowControl w:val="0"/>
              <w:spacing w:line="240" w:lineRule="auto"/>
            </w:pPr>
            <w:r>
              <w:t>Corresponding Code Element</w:t>
            </w:r>
          </w:p>
        </w:tc>
      </w:tr>
      <w:tr w:rsidR="00990FA6" w14:paraId="7CEB95FA" w14:textId="77777777" w:rsidTr="00C51F66">
        <w:tc>
          <w:tcPr>
            <w:tcW w:w="2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C663AE" w14:textId="77777777" w:rsidR="00990FA6" w:rsidRDefault="00990FA6" w:rsidP="005F5668">
            <w:pPr>
              <w:widowControl w:val="0"/>
              <w:spacing w:line="240" w:lineRule="auto"/>
            </w:pPr>
            <w:r>
              <w:t>Boundary</w:t>
            </w:r>
          </w:p>
        </w:tc>
        <w:tc>
          <w:tcPr>
            <w:tcW w:w="3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EAE2D9" w14:textId="288881E0" w:rsidR="00990FA6" w:rsidRDefault="00990FA6" w:rsidP="005F5668">
            <w:pPr>
              <w:widowControl w:val="0"/>
              <w:spacing w:line="240" w:lineRule="auto"/>
            </w:pPr>
            <w:proofErr w:type="spellStart"/>
            <w:r>
              <w:t>PublicAnnouncementForm</w:t>
            </w:r>
            <w:proofErr w:type="spellEnd"/>
          </w:p>
        </w:tc>
        <w:tc>
          <w:tcPr>
            <w:tcW w:w="3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0D9A77" w14:textId="77777777" w:rsidR="00990FA6" w:rsidRDefault="00990FA6" w:rsidP="005F5668">
            <w:pPr>
              <w:widowControl w:val="0"/>
              <w:spacing w:line="240" w:lineRule="auto"/>
            </w:pPr>
            <w:proofErr w:type="spellStart"/>
            <w:r>
              <w:t>ui</w:t>
            </w:r>
            <w:proofErr w:type="spellEnd"/>
            <w:r>
              <w:t>/</w:t>
            </w:r>
            <w:proofErr w:type="spellStart"/>
            <w:r>
              <w:t>src</w:t>
            </w:r>
            <w:proofErr w:type="spellEnd"/>
            <w:r>
              <w:t>/components/</w:t>
            </w:r>
            <w:proofErr w:type="spellStart"/>
            <w:r>
              <w:t>PostAnnouncement.vue</w:t>
            </w:r>
            <w:proofErr w:type="spellEnd"/>
          </w:p>
        </w:tc>
      </w:tr>
      <w:tr w:rsidR="00990FA6" w14:paraId="4D543D6F" w14:textId="77777777" w:rsidTr="00C51F66">
        <w:tc>
          <w:tcPr>
            <w:tcW w:w="2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E59459" w14:textId="77777777" w:rsidR="00990FA6" w:rsidRDefault="00990FA6" w:rsidP="005F5668">
            <w:pPr>
              <w:widowControl w:val="0"/>
              <w:spacing w:line="240" w:lineRule="auto"/>
            </w:pPr>
            <w:r>
              <w:t>Boundary</w:t>
            </w:r>
          </w:p>
        </w:tc>
        <w:tc>
          <w:tcPr>
            <w:tcW w:w="3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791657" w14:textId="129DF28A" w:rsidR="00990FA6" w:rsidRDefault="00990FA6" w:rsidP="005F5668">
            <w:pPr>
              <w:widowControl w:val="0"/>
              <w:spacing w:line="240" w:lineRule="auto"/>
            </w:pPr>
            <w:proofErr w:type="spellStart"/>
            <w:r>
              <w:t>AdministerUserProfileForm</w:t>
            </w:r>
            <w:proofErr w:type="spellEnd"/>
          </w:p>
        </w:tc>
        <w:tc>
          <w:tcPr>
            <w:tcW w:w="3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5AD2C3" w14:textId="4004DDB5" w:rsidR="00990FA6" w:rsidRDefault="00990FA6" w:rsidP="005F5668">
            <w:pPr>
              <w:widowControl w:val="0"/>
              <w:spacing w:line="240" w:lineRule="auto"/>
            </w:pPr>
            <w:proofErr w:type="spellStart"/>
            <w:r>
              <w:t>ui</w:t>
            </w:r>
            <w:proofErr w:type="spellEnd"/>
            <w:r>
              <w:t>/</w:t>
            </w:r>
            <w:proofErr w:type="spellStart"/>
            <w:r>
              <w:t>src</w:t>
            </w:r>
            <w:proofErr w:type="spellEnd"/>
            <w:r>
              <w:t>/components/</w:t>
            </w:r>
            <w:proofErr w:type="spellStart"/>
            <w:r w:rsidR="00C51F66">
              <w:t>AllCitizens</w:t>
            </w:r>
            <w:r>
              <w:t>.vue</w:t>
            </w:r>
            <w:proofErr w:type="spellEnd"/>
          </w:p>
        </w:tc>
      </w:tr>
      <w:tr w:rsidR="00990FA6" w14:paraId="243F29E2" w14:textId="77777777" w:rsidTr="00C51F66">
        <w:tc>
          <w:tcPr>
            <w:tcW w:w="2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C5A6D0" w14:textId="77777777" w:rsidR="00990FA6" w:rsidRDefault="00990FA6" w:rsidP="005F5668">
            <w:pPr>
              <w:widowControl w:val="0"/>
              <w:spacing w:line="240" w:lineRule="auto"/>
            </w:pPr>
            <w:r>
              <w:t>Controller</w:t>
            </w:r>
          </w:p>
        </w:tc>
        <w:tc>
          <w:tcPr>
            <w:tcW w:w="3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9D4B16" w14:textId="77777777" w:rsidR="00990FA6" w:rsidRDefault="00990FA6" w:rsidP="005F5668">
            <w:pPr>
              <w:widowControl w:val="0"/>
              <w:spacing w:line="240" w:lineRule="auto"/>
            </w:pPr>
            <w:proofErr w:type="spellStart"/>
            <w:r>
              <w:t>PublicAnnouncementController</w:t>
            </w:r>
            <w:proofErr w:type="spellEnd"/>
          </w:p>
        </w:tc>
        <w:tc>
          <w:tcPr>
            <w:tcW w:w="3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565671" w14:textId="77777777" w:rsidR="00990FA6" w:rsidRDefault="00990FA6" w:rsidP="005F5668">
            <w:pPr>
              <w:widowControl w:val="0"/>
              <w:spacing w:line="240" w:lineRule="auto"/>
            </w:pPr>
            <w:r>
              <w:t>controllers/PublicAnnouncemntController.js</w:t>
            </w:r>
          </w:p>
        </w:tc>
      </w:tr>
      <w:tr w:rsidR="00990FA6" w14:paraId="60102C90" w14:textId="77777777" w:rsidTr="00C51F66">
        <w:tc>
          <w:tcPr>
            <w:tcW w:w="2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368E42" w14:textId="77777777" w:rsidR="00990FA6" w:rsidRDefault="00990FA6" w:rsidP="005F5668">
            <w:pPr>
              <w:widowControl w:val="0"/>
              <w:spacing w:line="240" w:lineRule="auto"/>
            </w:pPr>
            <w:r>
              <w:t>Controller</w:t>
            </w:r>
          </w:p>
        </w:tc>
        <w:tc>
          <w:tcPr>
            <w:tcW w:w="3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FC3493" w14:textId="1B20614C" w:rsidR="00990FA6" w:rsidRDefault="00990FA6" w:rsidP="005F5668">
            <w:pPr>
              <w:widowControl w:val="0"/>
              <w:spacing w:line="240" w:lineRule="auto"/>
            </w:pPr>
            <w:proofErr w:type="spellStart"/>
            <w:r>
              <w:t>AdministerUserProfileController</w:t>
            </w:r>
            <w:proofErr w:type="spellEnd"/>
          </w:p>
        </w:tc>
        <w:tc>
          <w:tcPr>
            <w:tcW w:w="3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79A088" w14:textId="68024213" w:rsidR="00990FA6" w:rsidRDefault="00990FA6" w:rsidP="005F5668">
            <w:pPr>
              <w:widowControl w:val="0"/>
              <w:spacing w:line="240" w:lineRule="auto"/>
            </w:pPr>
            <w:r>
              <w:t>controllers/UserController.js</w:t>
            </w:r>
          </w:p>
        </w:tc>
      </w:tr>
      <w:tr w:rsidR="00990FA6" w14:paraId="7059073F" w14:textId="77777777" w:rsidTr="00C51F66">
        <w:tc>
          <w:tcPr>
            <w:tcW w:w="2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8A8220" w14:textId="77777777" w:rsidR="00990FA6" w:rsidRDefault="00990FA6" w:rsidP="005F5668">
            <w:pPr>
              <w:widowControl w:val="0"/>
              <w:spacing w:line="240" w:lineRule="auto"/>
            </w:pPr>
            <w:r>
              <w:t>Entity</w:t>
            </w:r>
          </w:p>
        </w:tc>
        <w:tc>
          <w:tcPr>
            <w:tcW w:w="3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AF0275" w14:textId="77777777" w:rsidR="00990FA6" w:rsidRDefault="00990FA6" w:rsidP="005F5668">
            <w:pPr>
              <w:widowControl w:val="0"/>
              <w:spacing w:line="240" w:lineRule="auto"/>
            </w:pPr>
            <w:r>
              <w:t>User</w:t>
            </w:r>
          </w:p>
        </w:tc>
        <w:tc>
          <w:tcPr>
            <w:tcW w:w="3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FE0D82" w14:textId="77777777" w:rsidR="00990FA6" w:rsidRDefault="00990FA6" w:rsidP="005F5668">
            <w:pPr>
              <w:widowControl w:val="0"/>
              <w:spacing w:line="240" w:lineRule="auto"/>
            </w:pPr>
            <w:r>
              <w:t>models/User.js</w:t>
            </w:r>
          </w:p>
        </w:tc>
      </w:tr>
      <w:tr w:rsidR="00990FA6" w14:paraId="236B7D0A" w14:textId="77777777" w:rsidTr="00C51F66">
        <w:tc>
          <w:tcPr>
            <w:tcW w:w="2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77DF9E" w14:textId="77777777" w:rsidR="00990FA6" w:rsidRDefault="00990FA6" w:rsidP="005F5668">
            <w:pPr>
              <w:widowControl w:val="0"/>
              <w:spacing w:line="240" w:lineRule="auto"/>
            </w:pPr>
            <w:r>
              <w:t>Entity</w:t>
            </w:r>
          </w:p>
        </w:tc>
        <w:tc>
          <w:tcPr>
            <w:tcW w:w="3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CA813E" w14:textId="77777777" w:rsidR="00990FA6" w:rsidRDefault="00990FA6" w:rsidP="005F5668">
            <w:pPr>
              <w:widowControl w:val="0"/>
              <w:spacing w:line="240" w:lineRule="auto"/>
            </w:pPr>
            <w:proofErr w:type="spellStart"/>
            <w:r>
              <w:t>PublicAnnouncement</w:t>
            </w:r>
            <w:proofErr w:type="spellEnd"/>
          </w:p>
        </w:tc>
        <w:tc>
          <w:tcPr>
            <w:tcW w:w="35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CD275A" w14:textId="77777777" w:rsidR="00990FA6" w:rsidRDefault="00990FA6" w:rsidP="005F5668">
            <w:pPr>
              <w:widowControl w:val="0"/>
              <w:spacing w:line="240" w:lineRule="auto"/>
            </w:pPr>
            <w:r>
              <w:t>models/PublicAnnouncement.js</w:t>
            </w:r>
          </w:p>
        </w:tc>
      </w:tr>
    </w:tbl>
    <w:p w14:paraId="6DA8BE33" w14:textId="77777777" w:rsidR="00990FA6" w:rsidRDefault="00990FA6" w:rsidP="00990FA6"/>
    <w:p w14:paraId="576DF549" w14:textId="77777777" w:rsidR="004C32DD" w:rsidRDefault="004C32DD"/>
    <w:sectPr w:rsidR="004C32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yNLS0NLUEMs0MDZR0lIJTi4sz8/NACgxrARQUWkEsAAAA"/>
  </w:docVars>
  <w:rsids>
    <w:rsidRoot w:val="00990FA6"/>
    <w:rsid w:val="002C04F8"/>
    <w:rsid w:val="004C32DD"/>
    <w:rsid w:val="00990FA6"/>
    <w:rsid w:val="00C51F66"/>
    <w:rsid w:val="00D42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8C4E3"/>
  <w15:chartTrackingRefBased/>
  <w15:docId w15:val="{B70BADEE-F713-4466-B906-79D6AD377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0FA6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42C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087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25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tte Kazenga</dc:creator>
  <cp:keywords/>
  <dc:description/>
  <cp:lastModifiedBy>Tuyizere Jean Baptiste</cp:lastModifiedBy>
  <cp:revision>3</cp:revision>
  <cp:lastPrinted>2020-04-24T14:29:00Z</cp:lastPrinted>
  <dcterms:created xsi:type="dcterms:W3CDTF">2020-04-21T23:03:00Z</dcterms:created>
  <dcterms:modified xsi:type="dcterms:W3CDTF">2020-04-24T14:46:00Z</dcterms:modified>
</cp:coreProperties>
</file>